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ilot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2023-06-23</w:t>
      </w:r>
    </w:p>
    <w:p>
      <w:pPr>
        <w:pStyle w:val="FirstParagraph"/>
      </w:pPr>
      <w:r>
        <w:t xml:space="preserve">The pilot was conducted on 23 June 2023.</w:t>
      </w:r>
    </w:p>
    <w:p>
      <w:pPr>
        <w:pStyle w:val="BodyText"/>
      </w:pPr>
      <w:r>
        <w:t xml:space="preserve">The table below gives summary statistics on the time taken (in minutes) to complete the Qualtrics ques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73"/>
        <w:gridCol w:w="655"/>
        <w:gridCol w:w="985"/>
        <w:gridCol w:w="802"/>
        <w:gridCol w:w="851"/>
      </w:tblGrid>
      <w:tr>
        <w:trPr>
          <w:cantSplit/>
          <w:trHeight w:val="617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ta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rst stage - text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cond stage - rank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</w:t>
            </w:r>
          </w:p>
        </w:tc>
      </w:tr>
    </w:tbl>
    <w:bookmarkStart w:id="20" w:name="stage-1---attributes-free-text"/>
    <w:p>
      <w:pPr>
        <w:pStyle w:val="Heading2"/>
      </w:pPr>
      <w:r>
        <w:t xml:space="preserve">Stage 1 - attributes, free text</w:t>
      </w:r>
    </w:p>
    <w:p>
      <w:pPr>
        <w:pStyle w:val="FirstParagraph"/>
      </w:pPr>
      <w:r>
        <w:t xml:space="preserve">The table below shows the free text entered by the participants at stage 1. Rank 1 was the most important, and rank 10 the least important.</w:t>
      </w:r>
    </w:p>
    <w:p>
      <w:pPr>
        <w:pStyle w:val="BodyText"/>
      </w:pPr>
      <w:r>
        <w:t xml:space="preserve">The question was:</w:t>
      </w:r>
      <w:r>
        <w:t xml:space="preserve"> </w:t>
      </w:r>
      <w:r>
        <w:t xml:space="preserve">“</w:t>
      </w:r>
      <w:r>
        <w:t xml:space="preserve">Write an ordered list of the up to 10 attributes you consider most important when submitting a journal article.</w:t>
      </w:r>
      <w:r>
        <w:t xml:space="preserve">”</w:t>
      </w:r>
    </w:p>
    <w:p>
      <w:pPr>
        <w:pStyle w:val="BodyText"/>
      </w:pPr>
      <w:r>
        <w:t xml:space="preserve">Most people gave 10 attribut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ank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ank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ank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ank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ank 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ank 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ank 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ank 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ank 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ank 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tige and the recognition of the journal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’s suitability to paper's topic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ality of peer review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’s impact factor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’s ranking, including SCImago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dience and Readership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 is open acces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 is in your field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 journal that your institution and/or supervisor strongly support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peed of decision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mpact on clinical care/practi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ited in policy/clinical guidelin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vailability of users to access (e.g. clinicians to read) - so open acce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s similarity to paper's top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s readership numb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s download statistic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s rejection 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peed of decis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mpact fact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 reputatio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 journal read by peers and/or recommended by pe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 is open acce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’s overall qual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r author position (1st, middle, last, etc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 journal that your institution and/or supervisor strongly suppor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’s total citatio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leads to email queries about the researc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is used in policy or practi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’s Altmetric score (or Plum Analytics, Impact Stor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wins an award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is used in policy or practi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creates health/wellbeing improvemen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’s overall qual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leads to new/ongoing funding for research te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 indexation, e.g. indexed in PubM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includes new software and/or training material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’s download statistic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leads to new collaboratio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creates economic benefi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peed of decision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cope and aims of the journal tallies with my research pap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’s article processing char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peed of decisio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is peer review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ality of peer review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’s impact fact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 indexation, e.g. indexed in PubM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is used in policy or practi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’s overall qual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has highly novel finding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uitability to my manuscript top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mpact fact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icle processing char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 aims and vis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peed of decis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ase of submiss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commended by superviso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 ranking (such as Schimago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metric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jection rat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's suitability to paper's top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mpact fact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P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 is indexed in pubm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jection 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ase of submission proce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tige and recognition of journe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tige and recognition of the journel's publis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clusiveness of papers from other countr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pen acces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’s impact fact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peed of decisio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creates health/wellbeing improvemen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is used in policy or practi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leads to new/ongoing funding for research te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opular media covera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r author position (1st, middle, last, etc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has highly novel finding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tch of scope of journal with content of paper (e.g clinical field/readership, methods, etc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's rank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 is read and respected by people in my fie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ype of paper - e.g word limits may be too prescriptive for reviews or journal may not understand/appreciate qual researc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shed there befo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igh quality peer review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peed of decis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journal is good at influencing policy/practi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bility to publish open acce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PC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creates health/wellbeing improvemen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creates cultural, behavioural, or social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is used in policy or practi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creates knowledge about a health iss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r author position (1st, middle, last, etc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’s overall qual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leads to new/ongoing funding for research te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leads to email queries about the researc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is open acce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per was co-designed with patients or the public</w:t>
            </w:r>
          </w:p>
        </w:tc>
      </w:tr>
    </w:tbl>
    <w:bookmarkEnd w:id="20"/>
    <w:bookmarkStart w:id="24" w:name="stage-2---attribute-rankings"/>
    <w:p>
      <w:pPr>
        <w:pStyle w:val="Heading2"/>
      </w:pPr>
      <w:r>
        <w:t xml:space="preserve">Stage 2 - attribute rankings</w:t>
      </w:r>
    </w:p>
    <w:p>
      <w:pPr>
        <w:pStyle w:val="FirstParagraph"/>
      </w:pPr>
      <w:r>
        <w:t xml:space="preserve">Below we show the average ranks (dots) and the ranges (horizontal lines). There were 18 attributes to choose from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1_pilot_summary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gher the rank, the more important it was considered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the pilot data collection</dc:title>
  <dc:creator>Adrian Barnett</dc:creator>
  <cp:keywords/>
  <dcterms:created xsi:type="dcterms:W3CDTF">2023-06-23T08:13:57Z</dcterms:created>
  <dcterms:modified xsi:type="dcterms:W3CDTF">2023-06-23T08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3</vt:lpwstr>
  </property>
  <property fmtid="{D5CDD505-2E9C-101B-9397-08002B2CF9AE}" pid="3" name="output">
    <vt:lpwstr>word_document</vt:lpwstr>
  </property>
</Properties>
</file>